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4CCDC954" w:rsidR="001C155C" w:rsidRDefault="003E1F58" w:rsidP="0007587A">
      <w:pPr>
        <w:pStyle w:val="Title"/>
        <w:jc w:val="center"/>
      </w:pPr>
      <w:r>
        <w:t>building brain health</w:t>
      </w:r>
    </w:p>
    <w:p w14:paraId="7C0DEAF4" w14:textId="502F9797" w:rsidR="0007587A" w:rsidRDefault="007506B9" w:rsidP="0007587A">
      <w:pPr>
        <w:pStyle w:val="Title"/>
        <w:jc w:val="center"/>
      </w:pPr>
      <w:r>
        <w:rPr>
          <w:rStyle w:val="Heading2Char"/>
        </w:rPr>
        <w:t>post</w:t>
      </w:r>
      <w:r w:rsidR="003E1F58">
        <w:rPr>
          <w:rStyle w:val="Heading2Char"/>
        </w:rPr>
        <w:t>-program survey</w:t>
      </w:r>
    </w:p>
    <w:p w14:paraId="633FA7B3" w14:textId="77777777" w:rsidR="006536B1" w:rsidRPr="006536B1" w:rsidRDefault="006536B1" w:rsidP="006536B1"/>
    <w:p w14:paraId="7C627699" w14:textId="46641102" w:rsidR="00DC6AF4" w:rsidRPr="007679F1" w:rsidRDefault="00DC6AF4" w:rsidP="00DC6AF4">
      <w:r w:rsidRPr="007679F1">
        <w:t>Please take a moment to fill out the p</w:t>
      </w:r>
      <w:r w:rsidR="007506B9">
        <w:t>ost</w:t>
      </w:r>
      <w:r w:rsidRPr="007679F1">
        <w:t>-</w:t>
      </w:r>
      <w:r>
        <w:t>program survey</w:t>
      </w:r>
      <w:r w:rsidRPr="007679F1">
        <w:t xml:space="preserve"> for </w:t>
      </w:r>
      <w:r>
        <w:rPr>
          <w:b/>
          <w:bCs/>
          <w:iCs/>
        </w:rPr>
        <w:t>Building Brain Health</w:t>
      </w:r>
      <w:r w:rsidRPr="007679F1">
        <w:rPr>
          <w:i/>
        </w:rPr>
        <w:t>.</w:t>
      </w:r>
      <w:r w:rsidRPr="007679F1">
        <w:t xml:space="preserve"> We would greatly appreciate your honest opinion of what best describes you for the questions below.</w:t>
      </w:r>
    </w:p>
    <w:tbl>
      <w:tblPr>
        <w:tblpPr w:leftFromText="180" w:rightFromText="180" w:vertAnchor="text" w:horzAnchor="margin" w:tblpY="123"/>
        <w:tblW w:w="10440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3796"/>
        <w:gridCol w:w="1396"/>
        <w:gridCol w:w="1396"/>
        <w:gridCol w:w="1392"/>
        <w:gridCol w:w="1363"/>
        <w:gridCol w:w="1097"/>
      </w:tblGrid>
      <w:tr w:rsidR="00DC6AF4" w:rsidRPr="00BE0763" w14:paraId="275243DC" w14:textId="77777777" w:rsidTr="00D615ED">
        <w:trPr>
          <w:trHeight w:val="437"/>
        </w:trPr>
        <w:tc>
          <w:tcPr>
            <w:tcW w:w="379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86CD466" w14:textId="77777777" w:rsidR="00DC6AF4" w:rsidRPr="00033535" w:rsidRDefault="00DC6AF4" w:rsidP="00D615ED">
            <w:pPr>
              <w:rPr>
                <w:rFonts w:eastAsia="Times New Roman"/>
                <w:b/>
                <w:color w:val="000000"/>
                <w:sz w:val="32"/>
                <w:szCs w:val="32"/>
              </w:rPr>
            </w:pPr>
            <w:r w:rsidRPr="00033535">
              <w:rPr>
                <w:rFonts w:eastAsia="Times New Roman"/>
                <w:b/>
                <w:color w:val="000000"/>
                <w:sz w:val="32"/>
                <w:szCs w:val="32"/>
              </w:rPr>
              <w:t>QUESTION</w:t>
            </w:r>
          </w:p>
        </w:tc>
        <w:tc>
          <w:tcPr>
            <w:tcW w:w="6644" w:type="dxa"/>
            <w:gridSpan w:val="5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21D40F8" w14:textId="77777777" w:rsidR="00DC6AF4" w:rsidRPr="00033535" w:rsidRDefault="00DC6AF4" w:rsidP="00D615ED">
            <w:pPr>
              <w:rPr>
                <w:rFonts w:eastAsia="Times New Roman"/>
                <w:b/>
                <w:bCs/>
                <w:color w:val="000000"/>
              </w:rPr>
            </w:pPr>
            <w:r w:rsidRPr="00033535">
              <w:rPr>
                <w:rFonts w:eastAsia="Times New Roman"/>
                <w:b/>
                <w:color w:val="000000"/>
              </w:rPr>
              <w:t xml:space="preserve">RESPONSE </w:t>
            </w:r>
            <w:r w:rsidRPr="00033535">
              <w:rPr>
                <w:rFonts w:eastAsia="Times New Roman"/>
                <w:color w:val="000000"/>
              </w:rPr>
              <w:t>(PLEASE CIRCLE BEST OPTION)</w:t>
            </w:r>
          </w:p>
        </w:tc>
      </w:tr>
      <w:tr w:rsidR="001C1E1C" w:rsidRPr="00BE0763" w14:paraId="08D33FF0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1A0219A1" w14:textId="07CF9B6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  <w:sz w:val="32"/>
                <w:szCs w:val="32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Respond to this statement: “I am aware of things I can do to enhance my brain health and memory.”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5D9DECA2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0E8BF712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2A921674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1741A5C" w14:textId="77777777" w:rsidR="001C1E1C" w:rsidRPr="000062B6" w:rsidRDefault="001C1E1C" w:rsidP="001C1E1C">
            <w:pPr>
              <w:spacing w:after="0" w:line="240" w:lineRule="auto"/>
            </w:pPr>
            <w:r w:rsidRPr="000062B6">
              <w:t>Agree</w:t>
            </w:r>
          </w:p>
          <w:p w14:paraId="1E241A6F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A16D416" w14:textId="77777777" w:rsidR="001C1E1C" w:rsidRPr="00033535" w:rsidRDefault="001C1E1C" w:rsidP="001C1E1C">
            <w:pPr>
              <w:spacing w:after="0" w:line="240" w:lineRule="auto"/>
              <w:rPr>
                <w:rFonts w:eastAsia="Times New Roman"/>
                <w:b/>
                <w:color w:val="000000"/>
              </w:rPr>
            </w:pPr>
            <w:r w:rsidRPr="000062B6">
              <w:t>Strongly Agree</w:t>
            </w:r>
          </w:p>
        </w:tc>
      </w:tr>
      <w:tr w:rsidR="001C1E1C" w:rsidRPr="00BE0763" w14:paraId="0F3D99BE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489BE7" w14:textId="4289751E" w:rsidR="001C1E1C" w:rsidRPr="00580D2F" w:rsidRDefault="001C1E1C" w:rsidP="001C1E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Respond to this statement: “I am confident in my ability to enhance my brain health and memory.”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91ABDC" w14:textId="77777777" w:rsidR="001C1E1C" w:rsidRPr="000062B6" w:rsidRDefault="001C1E1C" w:rsidP="001C1E1C">
            <w:pPr>
              <w:spacing w:after="0" w:line="240" w:lineRule="auto"/>
            </w:pPr>
            <w:r w:rsidRPr="000062B6">
              <w:t>Strongly Disagre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AE094" w14:textId="77777777" w:rsidR="001C1E1C" w:rsidRPr="000062B6" w:rsidRDefault="001C1E1C" w:rsidP="001C1E1C">
            <w:pPr>
              <w:spacing w:after="0" w:line="240" w:lineRule="auto"/>
            </w:pPr>
            <w:r w:rsidRPr="000062B6">
              <w:t>Disagre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065673" w14:textId="77777777" w:rsidR="001C1E1C" w:rsidRPr="000062B6" w:rsidRDefault="001C1E1C" w:rsidP="001C1E1C">
            <w:pPr>
              <w:spacing w:after="0" w:line="240" w:lineRule="auto"/>
            </w:pPr>
            <w:r w:rsidRPr="000062B6">
              <w:t>Neither agree nor disagre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2F3499" w14:textId="77777777" w:rsidR="001C1E1C" w:rsidRPr="000062B6" w:rsidRDefault="001C1E1C" w:rsidP="001C1E1C">
            <w:pPr>
              <w:spacing w:after="0" w:line="240" w:lineRule="auto"/>
            </w:pPr>
            <w:r w:rsidRPr="000062B6">
              <w:t>Agree</w:t>
            </w:r>
          </w:p>
          <w:p w14:paraId="67019B9C" w14:textId="77777777" w:rsidR="001C1E1C" w:rsidRPr="000062B6" w:rsidRDefault="001C1E1C" w:rsidP="001C1E1C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BB9B32" w14:textId="77777777" w:rsidR="001C1E1C" w:rsidRPr="000062B6" w:rsidRDefault="001C1E1C" w:rsidP="001C1E1C">
            <w:pPr>
              <w:spacing w:after="0" w:line="240" w:lineRule="auto"/>
            </w:pPr>
            <w:r w:rsidRPr="000062B6">
              <w:t>Strongly Agree</w:t>
            </w:r>
          </w:p>
        </w:tc>
      </w:tr>
      <w:tr w:rsidR="001C1E1C" w:rsidRPr="00BE0763" w14:paraId="5ED7C1D6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93FD9ED" w14:textId="2E5ECA4E" w:rsidR="001C1E1C" w:rsidRPr="00580D2F" w:rsidRDefault="001C1E1C" w:rsidP="001C1E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Compared to other people your age, how would you rate your memory?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1983303" w14:textId="62E6E0FA" w:rsidR="001C1E1C" w:rsidRPr="000062B6" w:rsidRDefault="00691438" w:rsidP="001C1E1C">
            <w:pPr>
              <w:spacing w:after="0" w:line="240" w:lineRule="auto"/>
            </w:pPr>
            <w:r>
              <w:t>Much Worse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36E9D2BB" w14:textId="0AFC2EE7" w:rsidR="001C1E1C" w:rsidRPr="000062B6" w:rsidRDefault="00691438" w:rsidP="001C1E1C">
            <w:pPr>
              <w:spacing w:after="0" w:line="240" w:lineRule="auto"/>
            </w:pPr>
            <w:r>
              <w:t>Worse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43462534" w14:textId="435F99A3" w:rsidR="001C1E1C" w:rsidRPr="000062B6" w:rsidRDefault="001C1E1C" w:rsidP="001C1E1C">
            <w:pPr>
              <w:spacing w:after="0" w:line="240" w:lineRule="auto"/>
            </w:pPr>
            <w:r w:rsidRPr="000062B6">
              <w:t xml:space="preserve">Neither </w:t>
            </w:r>
            <w:r w:rsidR="005657A9">
              <w:t>worse</w:t>
            </w:r>
            <w:r w:rsidRPr="000062B6">
              <w:t xml:space="preserve"> nor </w:t>
            </w:r>
            <w:r w:rsidR="005657A9">
              <w:t>better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750E0A7D" w14:textId="12BF5142" w:rsidR="001C1E1C" w:rsidRPr="000062B6" w:rsidRDefault="005657A9" w:rsidP="001C1E1C">
            <w:pPr>
              <w:spacing w:after="0" w:line="240" w:lineRule="auto"/>
            </w:pPr>
            <w:r>
              <w:t xml:space="preserve">Better </w:t>
            </w:r>
          </w:p>
          <w:p w14:paraId="36B54C01" w14:textId="77777777" w:rsidR="001C1E1C" w:rsidRPr="000062B6" w:rsidRDefault="001C1E1C" w:rsidP="001C1E1C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7CAAC" w:themeFill="accent2" w:themeFillTint="66"/>
          </w:tcPr>
          <w:p w14:paraId="6431A019" w14:textId="55BDF243" w:rsidR="001C1E1C" w:rsidRPr="000062B6" w:rsidRDefault="005657A9" w:rsidP="001C1E1C">
            <w:pPr>
              <w:spacing w:after="0" w:line="240" w:lineRule="auto"/>
            </w:pPr>
            <w:r>
              <w:t>Much Better</w:t>
            </w:r>
          </w:p>
        </w:tc>
      </w:tr>
      <w:tr w:rsidR="001C1E1C" w:rsidRPr="00BE0763" w14:paraId="48F802CA" w14:textId="77777777" w:rsidTr="00D615ED">
        <w:trPr>
          <w:trHeight w:val="354"/>
        </w:trPr>
        <w:tc>
          <w:tcPr>
            <w:tcW w:w="3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341805" w14:textId="66B8CD28" w:rsidR="001C1E1C" w:rsidRPr="00580D2F" w:rsidRDefault="001C1E1C" w:rsidP="001C1E1C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How much do memory problems limit your s</w:t>
            </w:r>
            <w:r w:rsidR="00691438"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oci</w:t>
            </w:r>
            <w:r>
              <w:rPr>
                <w:rFonts w:ascii="Cambria" w:eastAsia="Times New Roman" w:hAnsi="Cambria"/>
                <w:b/>
                <w:bCs/>
                <w:color w:val="000000"/>
                <w:szCs w:val="24"/>
              </w:rPr>
              <w:t>al activities?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8A3328" w14:textId="6C4CEF7F" w:rsidR="001C1E1C" w:rsidRPr="000062B6" w:rsidRDefault="00950B1A" w:rsidP="001C1E1C">
            <w:pPr>
              <w:spacing w:after="0" w:line="240" w:lineRule="auto"/>
            </w:pPr>
            <w:r>
              <w:t>Very often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D98057" w14:textId="0019A923" w:rsidR="001C1E1C" w:rsidRPr="000062B6" w:rsidRDefault="00950B1A" w:rsidP="001C1E1C">
            <w:pPr>
              <w:spacing w:after="0" w:line="240" w:lineRule="auto"/>
            </w:pPr>
            <w:r>
              <w:t>Often</w:t>
            </w:r>
          </w:p>
        </w:tc>
        <w:tc>
          <w:tcPr>
            <w:tcW w:w="13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D5848" w14:textId="51B799F7" w:rsidR="001C1E1C" w:rsidRPr="000062B6" w:rsidRDefault="006D3790" w:rsidP="001C1E1C">
            <w:pPr>
              <w:spacing w:after="0" w:line="240" w:lineRule="auto"/>
            </w:pPr>
            <w:r>
              <w:t>Some</w:t>
            </w:r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D0915B" w14:textId="6AA8AAD8" w:rsidR="001C1E1C" w:rsidRPr="000062B6" w:rsidRDefault="00950B1A" w:rsidP="001C1E1C">
            <w:pPr>
              <w:spacing w:after="0" w:line="240" w:lineRule="auto"/>
            </w:pPr>
            <w:r>
              <w:t>Rarely</w:t>
            </w:r>
          </w:p>
          <w:p w14:paraId="0E6529AD" w14:textId="77777777" w:rsidR="001C1E1C" w:rsidRPr="000062B6" w:rsidRDefault="001C1E1C" w:rsidP="001C1E1C">
            <w:pPr>
              <w:spacing w:after="0" w:line="240" w:lineRule="auto"/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FC8E9D" w14:textId="0923C563" w:rsidR="001C1E1C" w:rsidRPr="000062B6" w:rsidRDefault="006D3790" w:rsidP="001C1E1C">
            <w:pPr>
              <w:spacing w:after="0" w:line="240" w:lineRule="auto"/>
            </w:pPr>
            <w:r>
              <w:t>Not at all</w:t>
            </w:r>
          </w:p>
        </w:tc>
      </w:tr>
    </w:tbl>
    <w:p w14:paraId="34FDE445" w14:textId="77777777" w:rsidR="00DC6AF4" w:rsidRPr="0007587A" w:rsidRDefault="00DC6AF4" w:rsidP="00DC6AF4">
      <w:r>
        <w:rPr>
          <w:b/>
          <w:i/>
          <w:szCs w:val="24"/>
        </w:rPr>
        <w:t xml:space="preserve">     </w:t>
      </w:r>
    </w:p>
    <w:p w14:paraId="28C0C29A" w14:textId="77777777" w:rsidR="0007587A" w:rsidRPr="0007587A" w:rsidRDefault="0007587A" w:rsidP="00DC6AF4">
      <w:pPr>
        <w:pStyle w:val="Heading1"/>
      </w:pPr>
    </w:p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C1E1C"/>
    <w:rsid w:val="001D16ED"/>
    <w:rsid w:val="001D2867"/>
    <w:rsid w:val="00223262"/>
    <w:rsid w:val="00236472"/>
    <w:rsid w:val="002D1034"/>
    <w:rsid w:val="002D323E"/>
    <w:rsid w:val="002F6C1D"/>
    <w:rsid w:val="003E04B9"/>
    <w:rsid w:val="003E1F58"/>
    <w:rsid w:val="00416D2B"/>
    <w:rsid w:val="00426352"/>
    <w:rsid w:val="004D024C"/>
    <w:rsid w:val="005657A9"/>
    <w:rsid w:val="00567E5A"/>
    <w:rsid w:val="00572A56"/>
    <w:rsid w:val="006536B1"/>
    <w:rsid w:val="00691438"/>
    <w:rsid w:val="006D3790"/>
    <w:rsid w:val="006E7131"/>
    <w:rsid w:val="007506B9"/>
    <w:rsid w:val="007743E5"/>
    <w:rsid w:val="008436AF"/>
    <w:rsid w:val="00897030"/>
    <w:rsid w:val="008F2E56"/>
    <w:rsid w:val="009021A0"/>
    <w:rsid w:val="009316C8"/>
    <w:rsid w:val="00950B1A"/>
    <w:rsid w:val="00952F9D"/>
    <w:rsid w:val="00957EFA"/>
    <w:rsid w:val="0098446F"/>
    <w:rsid w:val="00AC1219"/>
    <w:rsid w:val="00AE67F0"/>
    <w:rsid w:val="00D22275"/>
    <w:rsid w:val="00DC6AF4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4</cp:revision>
  <dcterms:created xsi:type="dcterms:W3CDTF">2020-12-22T21:59:00Z</dcterms:created>
  <dcterms:modified xsi:type="dcterms:W3CDTF">2021-01-26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